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1F728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  <w:r w:rsidRPr="002E52EE">
        <w:rPr>
          <w:rFonts w:ascii="Helvetica" w:hAnsi="Helvetica" w:cs="Helvetica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44F4FE2" wp14:editId="01B871D7">
            <wp:simplePos x="0" y="0"/>
            <wp:positionH relativeFrom="column">
              <wp:posOffset>15875</wp:posOffset>
            </wp:positionH>
            <wp:positionV relativeFrom="paragraph">
              <wp:posOffset>41910</wp:posOffset>
            </wp:positionV>
            <wp:extent cx="2200275" cy="757555"/>
            <wp:effectExtent l="0" t="0" r="9525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757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E52EE">
        <w:rPr>
          <w:rFonts w:ascii="Helvetica" w:hAnsi="Helvetica" w:cs="Helvetic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F3E554" wp14:editId="76B17F09">
                <wp:simplePos x="0" y="0"/>
                <wp:positionH relativeFrom="column">
                  <wp:posOffset>2486660</wp:posOffset>
                </wp:positionH>
                <wp:positionV relativeFrom="paragraph">
                  <wp:posOffset>74930</wp:posOffset>
                </wp:positionV>
                <wp:extent cx="3642995" cy="736600"/>
                <wp:effectExtent l="0" t="0" r="14605" b="254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2995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383F8" w14:textId="4953B9C0" w:rsidR="005C00C2" w:rsidRPr="004F573B" w:rsidRDefault="00E71DA1" w:rsidP="002E52EE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Student Wellbeing</w:t>
                            </w:r>
                            <w:r w:rsidR="007E7ED2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and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Experience</w:t>
                            </w:r>
                            <w:r w:rsidR="007E7ED2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C79C4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Sub</w:t>
                            </w:r>
                            <w:proofErr w:type="gramEnd"/>
                            <w:r w:rsidR="000C79C4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-Committ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F3E5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5.8pt;margin-top:5.9pt;width:286.85pt;height:5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">
                <v:textbox>
                  <w:txbxContent>
                    <w:p w14:paraId="126383F8" w14:textId="4953B9C0" w:rsidR="005C00C2" w:rsidRPr="004F573B" w:rsidRDefault="00E71DA1" w:rsidP="002E52EE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Student Wellbeing</w:t>
                      </w:r>
                      <w:r w:rsidR="007E7ED2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and </w:t>
                      </w:r>
                      <w:proofErr w:type="gramStart"/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Experience</w:t>
                      </w:r>
                      <w:r w:rsidR="007E7ED2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="000C79C4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Sub</w:t>
                      </w:r>
                      <w:proofErr w:type="gramEnd"/>
                      <w:r w:rsidR="000C79C4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-Committee</w:t>
                      </w:r>
                    </w:p>
                  </w:txbxContent>
                </v:textbox>
              </v:shape>
            </w:pict>
          </mc:Fallback>
        </mc:AlternateContent>
      </w:r>
    </w:p>
    <w:p w14:paraId="0A8389A2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</w:p>
    <w:p w14:paraId="7343C5FE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0A0F9FAE" w14:textId="77777777" w:rsidR="00A227D8" w:rsidRPr="002E52EE" w:rsidRDefault="00A227D8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146D9A2D" w14:textId="77777777" w:rsidR="00147E5D" w:rsidRPr="002E52EE" w:rsidRDefault="00147E5D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4BC05A28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2D4F9802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611" w:type="dxa"/>
        <w:tblInd w:w="-5" w:type="dxa"/>
        <w:tblLook w:val="04A0" w:firstRow="1" w:lastRow="0" w:firstColumn="1" w:lastColumn="0" w:noHBand="0" w:noVBand="1"/>
      </w:tblPr>
      <w:tblGrid>
        <w:gridCol w:w="1931"/>
        <w:gridCol w:w="4023"/>
        <w:gridCol w:w="850"/>
        <w:gridCol w:w="2807"/>
      </w:tblGrid>
      <w:tr w:rsidR="001229C1" w14:paraId="500E4F6E" w14:textId="77777777" w:rsidTr="001229C1">
        <w:trPr>
          <w:trHeight w:val="510"/>
        </w:trPr>
        <w:tc>
          <w:tcPr>
            <w:tcW w:w="9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1047D"/>
            <w:vAlign w:val="center"/>
            <w:hideMark/>
          </w:tcPr>
          <w:p w14:paraId="6BFC7B2D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details</w:t>
            </w:r>
          </w:p>
        </w:tc>
      </w:tr>
      <w:tr w:rsidR="001229C1" w14:paraId="53B2FFBB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5009FFF5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name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D4168" w14:textId="50CDD41B" w:rsidR="001229C1" w:rsidRDefault="00153609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sz w:val="24"/>
                <w:szCs w:val="24"/>
              </w:rPr>
              <w:t>Student Wellbeing and Experience</w:t>
            </w:r>
            <w:r w:rsidR="001229C1">
              <w:rPr>
                <w:rFonts w:eastAsia="Arial Unicode MS" w:cs="Arial Unicode MS"/>
                <w:b/>
                <w:sz w:val="24"/>
                <w:szCs w:val="24"/>
              </w:rPr>
              <w:t xml:space="preserve"> Sub-Committee </w:t>
            </w:r>
          </w:p>
        </w:tc>
      </w:tr>
      <w:tr w:rsidR="001229C1" w14:paraId="25C0745F" w14:textId="77777777" w:rsidTr="007E7ED2">
        <w:trPr>
          <w:trHeight w:val="54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150997AE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4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CB385" w14:textId="684E0EBE" w:rsidR="001229C1" w:rsidRDefault="0035556A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Wednesday </w:t>
            </w:r>
            <w:r w:rsidR="009E4D9F">
              <w:rPr>
                <w:rFonts w:eastAsia="Arial Unicode MS" w:cs="Arial Unicode MS"/>
                <w:b/>
                <w:bCs/>
                <w:sz w:val="24"/>
                <w:szCs w:val="24"/>
              </w:rPr>
              <w:t>7</w:t>
            </w:r>
            <w:r w:rsidR="009E4D9F" w:rsidRPr="009E4D9F">
              <w:rPr>
                <w:rFonts w:eastAsia="Arial Unicode MS" w:cs="Arial Unicode MS"/>
                <w:b/>
                <w:bCs/>
                <w:sz w:val="24"/>
                <w:szCs w:val="24"/>
                <w:vertAlign w:val="superscript"/>
              </w:rPr>
              <w:t>th</w:t>
            </w:r>
            <w:r w:rsidR="009E4D9F"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 March </w:t>
            </w:r>
            <w:r w:rsidR="001229C1">
              <w:rPr>
                <w:rFonts w:eastAsia="Arial Unicode MS" w:cs="Arial Unicode MS"/>
                <w:b/>
                <w:bCs/>
                <w:sz w:val="24"/>
                <w:szCs w:val="24"/>
              </w:rPr>
              <w:t>202</w:t>
            </w:r>
            <w:r w:rsidR="00DA3D50">
              <w:rPr>
                <w:rFonts w:eastAsia="Arial Unicode MS" w:cs="Arial Unicode MS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7E4FCFD4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4E20A" w14:textId="2D937035" w:rsidR="001229C1" w:rsidRDefault="00DA3D50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17:30</w:t>
            </w:r>
            <w:r w:rsidR="005968C4"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 - </w:t>
            </w: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18:30</w:t>
            </w:r>
          </w:p>
        </w:tc>
      </w:tr>
      <w:tr w:rsidR="001229C1" w14:paraId="34125BE9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633D3913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38291" w14:textId="27E02CB2" w:rsidR="001229C1" w:rsidRDefault="001229C1">
            <w:r>
              <w:t xml:space="preserve">The </w:t>
            </w:r>
            <w:r w:rsidR="00221E4E">
              <w:t>Hive</w:t>
            </w:r>
            <w:r>
              <w:t xml:space="preserve">, Students’ Union, Plymouth Campus </w:t>
            </w:r>
          </w:p>
          <w:p w14:paraId="6D74C765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</w:p>
        </w:tc>
      </w:tr>
    </w:tbl>
    <w:p w14:paraId="4939E2C6" w14:textId="77777777" w:rsidR="001229C1" w:rsidRPr="002E52EE" w:rsidRDefault="001229C1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5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12"/>
        <w:gridCol w:w="7720"/>
      </w:tblGrid>
      <w:tr w:rsidR="00E51D7A" w:rsidRPr="002E52EE" w14:paraId="5DE263ED" w14:textId="77777777" w:rsidTr="00903BBA">
        <w:trPr>
          <w:trHeight w:val="501"/>
        </w:trPr>
        <w:tc>
          <w:tcPr>
            <w:tcW w:w="9532" w:type="dxa"/>
            <w:gridSpan w:val="2"/>
            <w:shd w:val="clear" w:color="auto" w:fill="01047D"/>
            <w:vAlign w:val="center"/>
          </w:tcPr>
          <w:p w14:paraId="38A99C6A" w14:textId="4BB3A40A" w:rsidR="00E51D7A" w:rsidRPr="002E52EE" w:rsidRDefault="006E2C0A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Minutes</w:t>
            </w:r>
          </w:p>
        </w:tc>
      </w:tr>
      <w:tr w:rsidR="00FC4FBC" w:rsidRPr="002E52EE" w14:paraId="102C3FD4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D37B2C6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1.</w:t>
            </w:r>
          </w:p>
          <w:p w14:paraId="66B5AB96" w14:textId="2D944C16" w:rsidR="00FC4FB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  <w:r w:rsidR="006E2C0A"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Welcome</w:t>
            </w:r>
          </w:p>
        </w:tc>
        <w:tc>
          <w:tcPr>
            <w:tcW w:w="7720" w:type="dxa"/>
          </w:tcPr>
          <w:p w14:paraId="62847FEB" w14:textId="2387BA31" w:rsidR="0019732E" w:rsidRPr="001229C1" w:rsidRDefault="0019732E" w:rsidP="001229C1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</w:tr>
      <w:tr w:rsidR="00FC4FBC" w:rsidRPr="002E52EE" w14:paraId="5D8B246B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EE00549" w14:textId="77777777" w:rsidR="001229C1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2. </w:t>
            </w:r>
          </w:p>
          <w:p w14:paraId="0C99593F" w14:textId="1501BDEE" w:rsidR="00FC4FBC" w:rsidRPr="005F2A26" w:rsidRDefault="006E2C0A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Attendance / Apologies</w:t>
            </w:r>
          </w:p>
        </w:tc>
        <w:tc>
          <w:tcPr>
            <w:tcW w:w="7720" w:type="dxa"/>
          </w:tcPr>
          <w:p w14:paraId="5CAEE908" w14:textId="77777777" w:rsidR="00533B61" w:rsidRDefault="00533B61" w:rsidP="00533B61">
            <w:r>
              <w:t xml:space="preserve">Fawzy Ahmed – VP wellbeing and diversity </w:t>
            </w:r>
          </w:p>
          <w:p w14:paraId="0C504F66" w14:textId="0002B322" w:rsidR="008E51F2" w:rsidRDefault="004A6239" w:rsidP="00533B61">
            <w:r>
              <w:t xml:space="preserve">Daniella Marley – Part-time Welfare Officer </w:t>
            </w:r>
          </w:p>
          <w:p w14:paraId="029EBFE0" w14:textId="4E5C1A30" w:rsidR="008E51F2" w:rsidRDefault="008E51F2" w:rsidP="00533B61">
            <w:r>
              <w:t>Isabel Sa</w:t>
            </w:r>
            <w:r w:rsidR="00E654E1">
              <w:t xml:space="preserve">xby – Part-time BAME Officer </w:t>
            </w:r>
          </w:p>
          <w:p w14:paraId="3E658BBD" w14:textId="2D95AB68" w:rsidR="00A06A17" w:rsidRDefault="00A06A17" w:rsidP="00533B61">
            <w:r>
              <w:t xml:space="preserve">Lucy Metaj – School of </w:t>
            </w:r>
            <w:r w:rsidR="0037293B">
              <w:t>Society and Culture Rep</w:t>
            </w:r>
          </w:p>
          <w:p w14:paraId="438B6F8E" w14:textId="0E91D976" w:rsidR="007D25C5" w:rsidRDefault="007D25C5" w:rsidP="00533B61">
            <w:r>
              <w:t xml:space="preserve">Tracy Priestman – Representation and Democracy Manager </w:t>
            </w:r>
          </w:p>
          <w:p w14:paraId="0877231F" w14:textId="3BDE5D52" w:rsidR="00737266" w:rsidRPr="008D68EB" w:rsidRDefault="00737266" w:rsidP="00E654E1">
            <w:pPr>
              <w:rPr>
                <w:rFonts w:ascii="Helvetica" w:hAnsi="Helvetica" w:cs="Helvetica"/>
                <w:sz w:val="24"/>
                <w:szCs w:val="24"/>
              </w:rPr>
            </w:pPr>
          </w:p>
        </w:tc>
      </w:tr>
      <w:tr w:rsidR="0092666C" w:rsidRPr="002E52EE" w14:paraId="313DAA42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257DA17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3. </w:t>
            </w:r>
          </w:p>
          <w:p w14:paraId="3E00F3A3" w14:textId="4CD2140B" w:rsidR="0092666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Minutes of last meeting</w:t>
            </w:r>
          </w:p>
        </w:tc>
        <w:tc>
          <w:tcPr>
            <w:tcW w:w="7720" w:type="dxa"/>
          </w:tcPr>
          <w:p w14:paraId="2D268D81" w14:textId="77777777" w:rsidR="005057E5" w:rsidRDefault="004A6239" w:rsidP="00B575ED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The minutes of the last meeting were accepted as a true and accurate record </w:t>
            </w:r>
          </w:p>
          <w:p w14:paraId="5452EC61" w14:textId="77777777" w:rsidR="007A76FC" w:rsidRDefault="007A76FC" w:rsidP="00B575ED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0C432320" w14:textId="5A7185BF" w:rsidR="007A76FC" w:rsidRPr="00587C5B" w:rsidRDefault="007A76FC" w:rsidP="007A76FC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 w:rsidRPr="00587C5B">
              <w:rPr>
                <w:rFonts w:ascii="Helvetica" w:hAnsi="Helvetica" w:cs="Helvetica"/>
                <w:sz w:val="24"/>
                <w:szCs w:val="24"/>
              </w:rPr>
              <w:t>Action: SU to check if the online mental health drop in sessions are still taking place</w:t>
            </w:r>
            <w:r w:rsidRPr="00587C5B">
              <w:rPr>
                <w:rFonts w:ascii="Helvetica" w:hAnsi="Helvetica" w:cs="Helvetica"/>
                <w:sz w:val="24"/>
                <w:szCs w:val="24"/>
              </w:rPr>
              <w:t xml:space="preserve"> – completed</w:t>
            </w:r>
            <w:r w:rsidR="00587C5B" w:rsidRPr="00587C5B">
              <w:rPr>
                <w:rFonts w:ascii="Helvetica" w:hAnsi="Helvetica" w:cs="Helvetica"/>
                <w:sz w:val="24"/>
                <w:szCs w:val="24"/>
              </w:rPr>
              <w:t xml:space="preserve">, </w:t>
            </w:r>
            <w:proofErr w:type="gramStart"/>
            <w:r w:rsidR="00587C5B" w:rsidRPr="00587C5B">
              <w:rPr>
                <w:rFonts w:ascii="Helvetica" w:hAnsi="Helvetica" w:cs="Helvetica"/>
                <w:sz w:val="24"/>
                <w:szCs w:val="24"/>
              </w:rPr>
              <w:t>yes</w:t>
            </w:r>
            <w:proofErr w:type="gramEnd"/>
            <w:r w:rsidR="00587C5B" w:rsidRPr="00587C5B">
              <w:rPr>
                <w:rFonts w:ascii="Helvetica" w:hAnsi="Helvetica" w:cs="Helvetica"/>
                <w:sz w:val="24"/>
                <w:szCs w:val="24"/>
              </w:rPr>
              <w:t xml:space="preserve"> they are still ongoing </w:t>
            </w:r>
          </w:p>
          <w:p w14:paraId="06A74CF5" w14:textId="77777777" w:rsidR="007A76FC" w:rsidRPr="00587C5B" w:rsidRDefault="007A76FC" w:rsidP="007A76FC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458F9B17" w14:textId="558D595D" w:rsidR="007A76FC" w:rsidRPr="00B575ED" w:rsidRDefault="007A76FC" w:rsidP="007A76FC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 w:rsidRPr="00587C5B">
              <w:rPr>
                <w:rFonts w:ascii="Helvetica" w:hAnsi="Helvetica" w:cs="Helvetica"/>
                <w:sz w:val="24"/>
                <w:szCs w:val="24"/>
              </w:rPr>
              <w:t>Action: Tracy to contact doctoral College to ask that links to mental health drop is are shared</w:t>
            </w:r>
            <w:r w:rsidR="00587C5B" w:rsidRPr="00587C5B">
              <w:rPr>
                <w:rFonts w:ascii="Helvetica" w:hAnsi="Helvetica" w:cs="Helvetica"/>
                <w:sz w:val="24"/>
                <w:szCs w:val="24"/>
              </w:rPr>
              <w:t xml:space="preserve"> – completed and shared in the newsletter</w:t>
            </w:r>
            <w:r w:rsidR="00587C5B">
              <w:rPr>
                <w:rFonts w:ascii="Helvetica" w:hAnsi="Helvetica" w:cs="Helvetica"/>
                <w:b/>
                <w:sz w:val="24"/>
                <w:szCs w:val="24"/>
              </w:rPr>
              <w:t xml:space="preserve"> </w:t>
            </w:r>
          </w:p>
        </w:tc>
      </w:tr>
      <w:tr w:rsidR="00632F3A" w:rsidRPr="002E52EE" w14:paraId="46C14C55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5B964D8" w14:textId="289E6B50" w:rsidR="00632F3A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4. Notification of any other business</w:t>
            </w:r>
          </w:p>
        </w:tc>
        <w:tc>
          <w:tcPr>
            <w:tcW w:w="7720" w:type="dxa"/>
          </w:tcPr>
          <w:p w14:paraId="545E7527" w14:textId="3C7AD6E0" w:rsidR="000F5926" w:rsidRPr="00825DE1" w:rsidRDefault="00E654E1" w:rsidP="00825DE1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No items </w:t>
            </w:r>
          </w:p>
        </w:tc>
      </w:tr>
      <w:tr w:rsidR="005733A9" w:rsidRPr="002E52EE" w14:paraId="2534AF2D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009A39B1" w14:textId="4F9232BB" w:rsidR="005733A9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5</w:t>
            </w:r>
            <w:r w:rsidR="00E654E1">
              <w:rPr>
                <w:rFonts w:ascii="Helvetica" w:hAnsi="Helvetica" w:cs="Helvetica"/>
                <w:b/>
                <w:bCs/>
                <w:sz w:val="24"/>
                <w:szCs w:val="24"/>
              </w:rPr>
              <w:t>.</w:t>
            </w:r>
            <w:r w:rsidR="00A5681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Matters to discuss </w:t>
            </w:r>
          </w:p>
        </w:tc>
        <w:tc>
          <w:tcPr>
            <w:tcW w:w="7720" w:type="dxa"/>
          </w:tcPr>
          <w:p w14:paraId="729A3BAA" w14:textId="0B617BC6" w:rsidR="00E9781B" w:rsidRDefault="008839F3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Fawzy </w:t>
            </w:r>
            <w:r w:rsidR="00EC564B">
              <w:rPr>
                <w:rFonts w:ascii="Helvetica" w:hAnsi="Helvetica" w:cs="Helvetica"/>
                <w:sz w:val="24"/>
                <w:szCs w:val="24"/>
              </w:rPr>
              <w:t xml:space="preserve">explained that she was working with the Advice Centre and Wellbeing Services on a ‘Turbo Teach’ session </w:t>
            </w:r>
            <w:r w:rsidR="00F0465E">
              <w:rPr>
                <w:rFonts w:ascii="Helvetica" w:hAnsi="Helvetica" w:cs="Helvetica"/>
                <w:sz w:val="24"/>
                <w:szCs w:val="24"/>
              </w:rPr>
              <w:t xml:space="preserve">for reps. This is brief training about how to effectively signpost </w:t>
            </w:r>
            <w:r w:rsidR="00ED0B4B">
              <w:rPr>
                <w:rFonts w:ascii="Helvetica" w:hAnsi="Helvetica" w:cs="Helvetica"/>
                <w:sz w:val="24"/>
                <w:szCs w:val="24"/>
              </w:rPr>
              <w:t>students who need mental health support</w:t>
            </w:r>
            <w:r w:rsidR="00A12F77">
              <w:rPr>
                <w:rFonts w:ascii="Helvetica" w:hAnsi="Helvetica" w:cs="Helvetica"/>
                <w:sz w:val="24"/>
                <w:szCs w:val="24"/>
              </w:rPr>
              <w:t xml:space="preserve"> and that may be considering suicide</w:t>
            </w:r>
            <w:r w:rsidR="00E9781B">
              <w:rPr>
                <w:rFonts w:ascii="Helvetica" w:hAnsi="Helvetica" w:cs="Helvetica"/>
                <w:sz w:val="24"/>
                <w:szCs w:val="24"/>
              </w:rPr>
              <w:t xml:space="preserve">. This is planned to roll out in September </w:t>
            </w:r>
          </w:p>
          <w:p w14:paraId="00AF221A" w14:textId="35D60FD4" w:rsidR="00834E41" w:rsidRDefault="00A12F77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</w:p>
          <w:p w14:paraId="702A1AFE" w14:textId="09C11B05" w:rsidR="00E9781B" w:rsidRDefault="00615800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Daniella noted that the Wellbeing Wednesday paused for the elections </w:t>
            </w:r>
            <w:proofErr w:type="gramStart"/>
            <w:r>
              <w:rPr>
                <w:rFonts w:ascii="Helvetica" w:hAnsi="Helvetica" w:cs="Helvetica"/>
                <w:sz w:val="24"/>
                <w:szCs w:val="24"/>
              </w:rPr>
              <w:t>period</w:t>
            </w:r>
            <w:proofErr w:type="gramEnd"/>
            <w:r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r w:rsidR="00CD046E">
              <w:rPr>
                <w:rFonts w:ascii="Helvetica" w:hAnsi="Helvetica" w:cs="Helvetica"/>
                <w:sz w:val="24"/>
                <w:szCs w:val="24"/>
              </w:rPr>
              <w:t xml:space="preserve">but all students are welcome to get involved on Wednesday. </w:t>
            </w:r>
          </w:p>
          <w:p w14:paraId="37A3E27D" w14:textId="5BC8228E" w:rsidR="00834E41" w:rsidRPr="009B56B6" w:rsidRDefault="00834E41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</w:tr>
      <w:tr w:rsidR="005F2A26" w:rsidRPr="002E52EE" w14:paraId="412B18C9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1C0648E" w14:textId="77777777" w:rsidR="00770195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lastRenderedPageBreak/>
              <w:t xml:space="preserve">6. </w:t>
            </w:r>
            <w:r w:rsidR="007102DE">
              <w:rPr>
                <w:rFonts w:ascii="Helvetica" w:hAnsi="Helvetica" w:cs="Helvetica"/>
                <w:b/>
                <w:bCs/>
                <w:sz w:val="24"/>
                <w:szCs w:val="24"/>
              </w:rPr>
              <w:t>Priority work/</w:t>
            </w:r>
          </w:p>
          <w:p w14:paraId="41A92FC3" w14:textId="2FFA38CA" w:rsidR="005F2A26" w:rsidRDefault="00770195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Campaigns</w:t>
            </w:r>
            <w:r w:rsidR="000F4433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720" w:type="dxa"/>
          </w:tcPr>
          <w:p w14:paraId="129A368A" w14:textId="72537A85" w:rsidR="00530356" w:rsidRPr="003B720A" w:rsidRDefault="003B720A" w:rsidP="004D2019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 w:rsidRPr="003B720A">
              <w:rPr>
                <w:rFonts w:ascii="Helvetica" w:hAnsi="Helvetica" w:cs="Helvetica"/>
                <w:sz w:val="24"/>
                <w:szCs w:val="24"/>
              </w:rPr>
              <w:t xml:space="preserve">Nothing additional to report </w:t>
            </w:r>
          </w:p>
        </w:tc>
      </w:tr>
      <w:tr w:rsidR="005F2A26" w:rsidRPr="002E52EE" w14:paraId="63AE02D0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345BA7C" w14:textId="2F6BDB0B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7. </w:t>
            </w:r>
            <w:r w:rsidR="004E1FBF" w:rsidRPr="004E1FBF">
              <w:rPr>
                <w:rFonts w:ascii="Helvetica" w:hAnsi="Helvetica" w:cs="Helvetica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7720" w:type="dxa"/>
          </w:tcPr>
          <w:p w14:paraId="55100C20" w14:textId="788EFC49" w:rsidR="007D25C5" w:rsidRPr="003B720A" w:rsidRDefault="003B720A" w:rsidP="004D0F74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 w:rsidRPr="003B720A">
              <w:rPr>
                <w:rFonts w:ascii="Helvetica" w:hAnsi="Helvetica" w:cs="Helvetica"/>
                <w:sz w:val="24"/>
                <w:szCs w:val="24"/>
              </w:rPr>
              <w:t xml:space="preserve">None </w:t>
            </w:r>
            <w:r w:rsidR="00CF3E33" w:rsidRPr="003B720A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</w:p>
        </w:tc>
      </w:tr>
      <w:tr w:rsidR="005F2A26" w:rsidRPr="002E52EE" w14:paraId="382707AD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63C6726" w14:textId="693899E5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8.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>AOB</w:t>
            </w:r>
          </w:p>
        </w:tc>
        <w:tc>
          <w:tcPr>
            <w:tcW w:w="7720" w:type="dxa"/>
          </w:tcPr>
          <w:p w14:paraId="464DF7C4" w14:textId="59A08727" w:rsidR="005968C4" w:rsidRPr="00690977" w:rsidRDefault="003B720A" w:rsidP="005968C4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None </w:t>
            </w:r>
            <w:r w:rsidR="005968C4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</w:p>
        </w:tc>
      </w:tr>
      <w:tr w:rsidR="005F2A26" w:rsidRPr="002E52EE" w14:paraId="64B2A8D5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D5B160D" w14:textId="5DDE2217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9.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>Dates f</w:t>
            </w:r>
            <w:r w:rsidR="00903BBA">
              <w:rPr>
                <w:rFonts w:ascii="Helvetica" w:hAnsi="Helvetica" w:cs="Helvetica"/>
                <w:b/>
                <w:bCs/>
                <w:sz w:val="24"/>
                <w:szCs w:val="24"/>
              </w:rPr>
              <w:t>or the diary</w:t>
            </w:r>
          </w:p>
        </w:tc>
        <w:tc>
          <w:tcPr>
            <w:tcW w:w="7720" w:type="dxa"/>
          </w:tcPr>
          <w:p w14:paraId="04E50C3D" w14:textId="77777777" w:rsidR="00491928" w:rsidRDefault="003B720A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Next meeting 12</w:t>
            </w:r>
            <w:r w:rsidRPr="003B720A">
              <w:rPr>
                <w:rFonts w:ascii="Helvetica" w:hAnsi="Helvetica" w:cs="Helvetica"/>
                <w:sz w:val="24"/>
                <w:szCs w:val="24"/>
                <w:vertAlign w:val="superscript"/>
              </w:rPr>
              <w:t>th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r w:rsidR="00521D9A">
              <w:rPr>
                <w:rFonts w:ascii="Helvetica" w:hAnsi="Helvetica" w:cs="Helvetica"/>
                <w:sz w:val="24"/>
                <w:szCs w:val="24"/>
              </w:rPr>
              <w:t xml:space="preserve">May </w:t>
            </w:r>
          </w:p>
          <w:p w14:paraId="1A69B788" w14:textId="5B0148B3" w:rsidR="005F2A26" w:rsidRPr="009C4F16" w:rsidRDefault="00491928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Union Council 17</w:t>
            </w:r>
            <w:r w:rsidRPr="00491928">
              <w:rPr>
                <w:rFonts w:ascii="Helvetica" w:hAnsi="Helvetica" w:cs="Helvetica"/>
                <w:sz w:val="24"/>
                <w:szCs w:val="24"/>
                <w:vertAlign w:val="superscript"/>
              </w:rPr>
              <w:t>th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May </w:t>
            </w:r>
            <w:bookmarkStart w:id="0" w:name="_GoBack"/>
            <w:bookmarkEnd w:id="0"/>
            <w:r w:rsidR="005968C4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</w:p>
        </w:tc>
      </w:tr>
      <w:tr w:rsidR="00DC16A2" w:rsidRPr="002E52EE" w14:paraId="795611B1" w14:textId="77777777" w:rsidTr="004D0F74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1312783" w14:textId="77777777" w:rsidR="00DC16A2" w:rsidRPr="002E52EE" w:rsidRDefault="00DC16A2" w:rsidP="006E2C0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  <w:tc>
          <w:tcPr>
            <w:tcW w:w="7720" w:type="dxa"/>
            <w:vAlign w:val="center"/>
          </w:tcPr>
          <w:p w14:paraId="05C5C873" w14:textId="77777777" w:rsidR="00DC16A2" w:rsidRPr="002E52EE" w:rsidRDefault="00DC16A2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  <w:u w:val="single"/>
              </w:rPr>
            </w:pPr>
          </w:p>
          <w:p w14:paraId="0FA7A0FF" w14:textId="77777777" w:rsidR="00DC16A2" w:rsidRDefault="00DC16A2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2E52EE">
              <w:rPr>
                <w:rFonts w:ascii="Helvetica" w:hAnsi="Helvetica" w:cs="Helvetica"/>
                <w:b/>
                <w:bCs/>
                <w:sz w:val="24"/>
                <w:szCs w:val="24"/>
              </w:rPr>
              <w:t>End of meeting</w:t>
            </w:r>
          </w:p>
          <w:p w14:paraId="2CD81979" w14:textId="77777777" w:rsidR="002E52EE" w:rsidRPr="002E52EE" w:rsidRDefault="002E52EE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</w:p>
        </w:tc>
      </w:tr>
    </w:tbl>
    <w:p w14:paraId="75F1B23A" w14:textId="035E183E" w:rsidR="00417F6F" w:rsidRDefault="00417F6F" w:rsidP="00BD0E8D">
      <w:pPr>
        <w:snapToGrid w:val="0"/>
        <w:spacing w:after="0" w:line="240" w:lineRule="auto"/>
        <w:contextualSpacing/>
        <w:rPr>
          <w:sz w:val="4"/>
          <w:szCs w:val="4"/>
        </w:rPr>
      </w:pPr>
    </w:p>
    <w:p w14:paraId="60A3B4DB" w14:textId="532EF7B7" w:rsidR="002B4A2A" w:rsidRPr="00960491" w:rsidRDefault="002B4A2A" w:rsidP="00737266">
      <w:pPr>
        <w:rPr>
          <w:sz w:val="4"/>
          <w:szCs w:val="4"/>
        </w:rPr>
      </w:pPr>
    </w:p>
    <w:sectPr w:rsidR="002B4A2A" w:rsidRPr="00960491" w:rsidSect="00E51D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B04C6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656B89"/>
    <w:multiLevelType w:val="hybridMultilevel"/>
    <w:tmpl w:val="8190F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87B96"/>
    <w:multiLevelType w:val="hybridMultilevel"/>
    <w:tmpl w:val="D180D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E54E4"/>
    <w:multiLevelType w:val="hybridMultilevel"/>
    <w:tmpl w:val="07303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10E4B"/>
    <w:multiLevelType w:val="hybridMultilevel"/>
    <w:tmpl w:val="234A2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127D7"/>
    <w:multiLevelType w:val="hybridMultilevel"/>
    <w:tmpl w:val="4EA20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2494F"/>
    <w:multiLevelType w:val="hybridMultilevel"/>
    <w:tmpl w:val="45F43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63F08"/>
    <w:multiLevelType w:val="hybridMultilevel"/>
    <w:tmpl w:val="C8748DE4"/>
    <w:lvl w:ilvl="0" w:tplc="F24013E6">
      <w:numFmt w:val="bullet"/>
      <w:lvlText w:val="•"/>
      <w:lvlJc w:val="left"/>
      <w:pPr>
        <w:ind w:left="1080" w:hanging="72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26FDA"/>
    <w:multiLevelType w:val="hybridMultilevel"/>
    <w:tmpl w:val="FC4EC4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004592"/>
    <w:multiLevelType w:val="hybridMultilevel"/>
    <w:tmpl w:val="B05648D8"/>
    <w:lvl w:ilvl="0" w:tplc="00CE5350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394D9E"/>
    <w:multiLevelType w:val="hybridMultilevel"/>
    <w:tmpl w:val="C3785874"/>
    <w:lvl w:ilvl="0" w:tplc="F24013E6">
      <w:numFmt w:val="bullet"/>
      <w:lvlText w:val="•"/>
      <w:lvlJc w:val="left"/>
      <w:pPr>
        <w:ind w:left="1080" w:hanging="72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C1BB8"/>
    <w:multiLevelType w:val="hybridMultilevel"/>
    <w:tmpl w:val="4880A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C3683"/>
    <w:multiLevelType w:val="hybridMultilevel"/>
    <w:tmpl w:val="D90AE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731EEA"/>
    <w:multiLevelType w:val="hybridMultilevel"/>
    <w:tmpl w:val="50787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025E18"/>
    <w:multiLevelType w:val="hybridMultilevel"/>
    <w:tmpl w:val="4EF44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00166D"/>
    <w:multiLevelType w:val="hybridMultilevel"/>
    <w:tmpl w:val="31C25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FB2108"/>
    <w:multiLevelType w:val="hybridMultilevel"/>
    <w:tmpl w:val="D48CB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102FCC"/>
    <w:multiLevelType w:val="hybridMultilevel"/>
    <w:tmpl w:val="E03AD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4F1F85"/>
    <w:multiLevelType w:val="hybridMultilevel"/>
    <w:tmpl w:val="A000AA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D054F1"/>
    <w:multiLevelType w:val="hybridMultilevel"/>
    <w:tmpl w:val="CCA67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151B1E"/>
    <w:multiLevelType w:val="hybridMultilevel"/>
    <w:tmpl w:val="14C04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274672"/>
    <w:multiLevelType w:val="hybridMultilevel"/>
    <w:tmpl w:val="B2B449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101763"/>
    <w:multiLevelType w:val="hybridMultilevel"/>
    <w:tmpl w:val="AD96C31A"/>
    <w:lvl w:ilvl="0" w:tplc="F24013E6">
      <w:numFmt w:val="bullet"/>
      <w:lvlText w:val="•"/>
      <w:lvlJc w:val="left"/>
      <w:pPr>
        <w:ind w:left="1080" w:hanging="72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A026A0"/>
    <w:multiLevelType w:val="hybridMultilevel"/>
    <w:tmpl w:val="DEAE52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EE46BF"/>
    <w:multiLevelType w:val="hybridMultilevel"/>
    <w:tmpl w:val="9490DAD4"/>
    <w:lvl w:ilvl="0" w:tplc="F24013E6">
      <w:numFmt w:val="bullet"/>
      <w:lvlText w:val="•"/>
      <w:lvlJc w:val="left"/>
      <w:pPr>
        <w:ind w:left="1080" w:hanging="72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522994"/>
    <w:multiLevelType w:val="hybridMultilevel"/>
    <w:tmpl w:val="B2CCE5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A08652E"/>
    <w:multiLevelType w:val="hybridMultilevel"/>
    <w:tmpl w:val="A83A6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33315E"/>
    <w:multiLevelType w:val="hybridMultilevel"/>
    <w:tmpl w:val="2B5495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9B10FB"/>
    <w:multiLevelType w:val="hybridMultilevel"/>
    <w:tmpl w:val="56E63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3331B"/>
    <w:multiLevelType w:val="hybridMultilevel"/>
    <w:tmpl w:val="F69EC03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CD7D97"/>
    <w:multiLevelType w:val="hybridMultilevel"/>
    <w:tmpl w:val="C9C63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A523EA"/>
    <w:multiLevelType w:val="hybridMultilevel"/>
    <w:tmpl w:val="B31E31F0"/>
    <w:lvl w:ilvl="0" w:tplc="F24013E6">
      <w:numFmt w:val="bullet"/>
      <w:lvlText w:val="•"/>
      <w:lvlJc w:val="left"/>
      <w:pPr>
        <w:ind w:left="1080" w:hanging="72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C7692B"/>
    <w:multiLevelType w:val="hybridMultilevel"/>
    <w:tmpl w:val="C276D6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9C1405"/>
    <w:multiLevelType w:val="hybridMultilevel"/>
    <w:tmpl w:val="81064A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025A1D"/>
    <w:multiLevelType w:val="hybridMultilevel"/>
    <w:tmpl w:val="9C3AF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DA15C2"/>
    <w:multiLevelType w:val="hybridMultilevel"/>
    <w:tmpl w:val="69848B2A"/>
    <w:lvl w:ilvl="0" w:tplc="6F02FE4C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555057"/>
    <w:multiLevelType w:val="hybridMultilevel"/>
    <w:tmpl w:val="A43AECFE"/>
    <w:lvl w:ilvl="0" w:tplc="722EDAC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E723E1"/>
    <w:multiLevelType w:val="hybridMultilevel"/>
    <w:tmpl w:val="4DC015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6115A2A"/>
    <w:multiLevelType w:val="hybridMultilevel"/>
    <w:tmpl w:val="3AE0E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DE431F"/>
    <w:multiLevelType w:val="hybridMultilevel"/>
    <w:tmpl w:val="8370D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4B29FF"/>
    <w:multiLevelType w:val="hybridMultilevel"/>
    <w:tmpl w:val="9ABE0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C423B3"/>
    <w:multiLevelType w:val="hybridMultilevel"/>
    <w:tmpl w:val="9C641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072A30"/>
    <w:multiLevelType w:val="hybridMultilevel"/>
    <w:tmpl w:val="5E52E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BF32DE"/>
    <w:multiLevelType w:val="hybridMultilevel"/>
    <w:tmpl w:val="5BAAE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CE7417"/>
    <w:multiLevelType w:val="hybridMultilevel"/>
    <w:tmpl w:val="B01CD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161AEA"/>
    <w:multiLevelType w:val="hybridMultilevel"/>
    <w:tmpl w:val="7B18BC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37124F"/>
    <w:multiLevelType w:val="hybridMultilevel"/>
    <w:tmpl w:val="44E0B2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A667B6D"/>
    <w:multiLevelType w:val="hybridMultilevel"/>
    <w:tmpl w:val="54A24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7544A4"/>
    <w:multiLevelType w:val="hybridMultilevel"/>
    <w:tmpl w:val="0B1EC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6"/>
  </w:num>
  <w:num w:numId="3">
    <w:abstractNumId w:val="16"/>
  </w:num>
  <w:num w:numId="4">
    <w:abstractNumId w:val="34"/>
  </w:num>
  <w:num w:numId="5">
    <w:abstractNumId w:val="19"/>
  </w:num>
  <w:num w:numId="6">
    <w:abstractNumId w:val="30"/>
  </w:num>
  <w:num w:numId="7">
    <w:abstractNumId w:val="48"/>
  </w:num>
  <w:num w:numId="8">
    <w:abstractNumId w:val="15"/>
  </w:num>
  <w:num w:numId="9">
    <w:abstractNumId w:val="45"/>
  </w:num>
  <w:num w:numId="10">
    <w:abstractNumId w:val="4"/>
  </w:num>
  <w:num w:numId="11">
    <w:abstractNumId w:val="17"/>
  </w:num>
  <w:num w:numId="12">
    <w:abstractNumId w:val="28"/>
  </w:num>
  <w:num w:numId="13">
    <w:abstractNumId w:val="23"/>
  </w:num>
  <w:num w:numId="14">
    <w:abstractNumId w:val="40"/>
  </w:num>
  <w:num w:numId="15">
    <w:abstractNumId w:val="26"/>
  </w:num>
  <w:num w:numId="16">
    <w:abstractNumId w:val="11"/>
  </w:num>
  <w:num w:numId="17">
    <w:abstractNumId w:val="1"/>
  </w:num>
  <w:num w:numId="18">
    <w:abstractNumId w:val="13"/>
  </w:num>
  <w:num w:numId="19">
    <w:abstractNumId w:val="38"/>
  </w:num>
  <w:num w:numId="20">
    <w:abstractNumId w:val="39"/>
  </w:num>
  <w:num w:numId="21">
    <w:abstractNumId w:val="46"/>
  </w:num>
  <w:num w:numId="22">
    <w:abstractNumId w:val="12"/>
  </w:num>
  <w:num w:numId="23">
    <w:abstractNumId w:val="25"/>
  </w:num>
  <w:num w:numId="24">
    <w:abstractNumId w:val="14"/>
  </w:num>
  <w:num w:numId="25">
    <w:abstractNumId w:val="2"/>
  </w:num>
  <w:num w:numId="26">
    <w:abstractNumId w:val="27"/>
  </w:num>
  <w:num w:numId="27">
    <w:abstractNumId w:val="0"/>
  </w:num>
  <w:num w:numId="28">
    <w:abstractNumId w:val="32"/>
  </w:num>
  <w:num w:numId="29">
    <w:abstractNumId w:val="42"/>
  </w:num>
  <w:num w:numId="30">
    <w:abstractNumId w:val="44"/>
  </w:num>
  <w:num w:numId="31">
    <w:abstractNumId w:val="5"/>
  </w:num>
  <w:num w:numId="32">
    <w:abstractNumId w:val="20"/>
  </w:num>
  <w:num w:numId="33">
    <w:abstractNumId w:val="3"/>
  </w:num>
  <w:num w:numId="34">
    <w:abstractNumId w:val="47"/>
  </w:num>
  <w:num w:numId="35">
    <w:abstractNumId w:val="33"/>
  </w:num>
  <w:num w:numId="36">
    <w:abstractNumId w:val="37"/>
  </w:num>
  <w:num w:numId="37">
    <w:abstractNumId w:val="43"/>
  </w:num>
  <w:num w:numId="38">
    <w:abstractNumId w:val="8"/>
  </w:num>
  <w:num w:numId="39">
    <w:abstractNumId w:val="9"/>
  </w:num>
  <w:num w:numId="40">
    <w:abstractNumId w:val="35"/>
  </w:num>
  <w:num w:numId="41">
    <w:abstractNumId w:val="18"/>
  </w:num>
  <w:num w:numId="42">
    <w:abstractNumId w:val="29"/>
  </w:num>
  <w:num w:numId="43">
    <w:abstractNumId w:val="36"/>
  </w:num>
  <w:num w:numId="44">
    <w:abstractNumId w:val="21"/>
  </w:num>
  <w:num w:numId="45">
    <w:abstractNumId w:val="31"/>
  </w:num>
  <w:num w:numId="46">
    <w:abstractNumId w:val="7"/>
  </w:num>
  <w:num w:numId="47">
    <w:abstractNumId w:val="24"/>
  </w:num>
  <w:num w:numId="48">
    <w:abstractNumId w:val="22"/>
  </w:num>
  <w:num w:numId="49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wNDCxMDa2MDU1MbVQ0lEKTi0uzszPAykwrgUA9ungzCwAAAA="/>
  </w:docVars>
  <w:rsids>
    <w:rsidRoot w:val="009E0BB1"/>
    <w:rsid w:val="00004418"/>
    <w:rsid w:val="00007C6B"/>
    <w:rsid w:val="00015107"/>
    <w:rsid w:val="000216F0"/>
    <w:rsid w:val="0002170F"/>
    <w:rsid w:val="00026B65"/>
    <w:rsid w:val="00032E20"/>
    <w:rsid w:val="000346C4"/>
    <w:rsid w:val="000408FA"/>
    <w:rsid w:val="00042E52"/>
    <w:rsid w:val="00044EDB"/>
    <w:rsid w:val="00046835"/>
    <w:rsid w:val="00046C13"/>
    <w:rsid w:val="00050B14"/>
    <w:rsid w:val="00051911"/>
    <w:rsid w:val="00056C03"/>
    <w:rsid w:val="000605B3"/>
    <w:rsid w:val="00061E94"/>
    <w:rsid w:val="00063B2E"/>
    <w:rsid w:val="00065A27"/>
    <w:rsid w:val="00073121"/>
    <w:rsid w:val="0007424A"/>
    <w:rsid w:val="0007461F"/>
    <w:rsid w:val="000813D0"/>
    <w:rsid w:val="00081DB2"/>
    <w:rsid w:val="0008203D"/>
    <w:rsid w:val="00087C70"/>
    <w:rsid w:val="00093469"/>
    <w:rsid w:val="0009424E"/>
    <w:rsid w:val="00095D41"/>
    <w:rsid w:val="000A2108"/>
    <w:rsid w:val="000A6B1F"/>
    <w:rsid w:val="000B168B"/>
    <w:rsid w:val="000B50FE"/>
    <w:rsid w:val="000C160F"/>
    <w:rsid w:val="000C6183"/>
    <w:rsid w:val="000C79C4"/>
    <w:rsid w:val="000D2F37"/>
    <w:rsid w:val="000D5092"/>
    <w:rsid w:val="000E296A"/>
    <w:rsid w:val="000E4B73"/>
    <w:rsid w:val="000F0E32"/>
    <w:rsid w:val="000F4433"/>
    <w:rsid w:val="000F5926"/>
    <w:rsid w:val="000F7A01"/>
    <w:rsid w:val="00107755"/>
    <w:rsid w:val="0012065D"/>
    <w:rsid w:val="0012124F"/>
    <w:rsid w:val="00121D6F"/>
    <w:rsid w:val="00122407"/>
    <w:rsid w:val="001229C1"/>
    <w:rsid w:val="00124439"/>
    <w:rsid w:val="00125C9C"/>
    <w:rsid w:val="0013063D"/>
    <w:rsid w:val="00131C22"/>
    <w:rsid w:val="00132592"/>
    <w:rsid w:val="00144576"/>
    <w:rsid w:val="00147E5D"/>
    <w:rsid w:val="00153609"/>
    <w:rsid w:val="00170884"/>
    <w:rsid w:val="0017409B"/>
    <w:rsid w:val="00176F4D"/>
    <w:rsid w:val="001816AA"/>
    <w:rsid w:val="00181AC3"/>
    <w:rsid w:val="00186FB6"/>
    <w:rsid w:val="0019732E"/>
    <w:rsid w:val="001A1579"/>
    <w:rsid w:val="001A45E8"/>
    <w:rsid w:val="001A4B31"/>
    <w:rsid w:val="001A5F94"/>
    <w:rsid w:val="001A633F"/>
    <w:rsid w:val="001B06E6"/>
    <w:rsid w:val="001B294F"/>
    <w:rsid w:val="001C0674"/>
    <w:rsid w:val="001D16FB"/>
    <w:rsid w:val="001D3FE7"/>
    <w:rsid w:val="001D47BD"/>
    <w:rsid w:val="001E17A9"/>
    <w:rsid w:val="001E19C5"/>
    <w:rsid w:val="001E27EB"/>
    <w:rsid w:val="001E3E4A"/>
    <w:rsid w:val="00211F03"/>
    <w:rsid w:val="00214E8F"/>
    <w:rsid w:val="00217076"/>
    <w:rsid w:val="00221E4E"/>
    <w:rsid w:val="002233FF"/>
    <w:rsid w:val="00225580"/>
    <w:rsid w:val="00226437"/>
    <w:rsid w:val="0023299C"/>
    <w:rsid w:val="002375C8"/>
    <w:rsid w:val="0024021D"/>
    <w:rsid w:val="00250482"/>
    <w:rsid w:val="002542D1"/>
    <w:rsid w:val="0025705E"/>
    <w:rsid w:val="002621D6"/>
    <w:rsid w:val="00265028"/>
    <w:rsid w:val="00265759"/>
    <w:rsid w:val="00265E22"/>
    <w:rsid w:val="002669C0"/>
    <w:rsid w:val="00272B4B"/>
    <w:rsid w:val="00276040"/>
    <w:rsid w:val="0027610B"/>
    <w:rsid w:val="002833D6"/>
    <w:rsid w:val="00287190"/>
    <w:rsid w:val="002878F2"/>
    <w:rsid w:val="00291F6B"/>
    <w:rsid w:val="00294E77"/>
    <w:rsid w:val="002A1B6A"/>
    <w:rsid w:val="002B3B83"/>
    <w:rsid w:val="002B4A2A"/>
    <w:rsid w:val="002C3077"/>
    <w:rsid w:val="002C5BB3"/>
    <w:rsid w:val="002D3C73"/>
    <w:rsid w:val="002D4FA7"/>
    <w:rsid w:val="002D5E72"/>
    <w:rsid w:val="002E310E"/>
    <w:rsid w:val="002E3686"/>
    <w:rsid w:val="002E52EE"/>
    <w:rsid w:val="002F0C09"/>
    <w:rsid w:val="002F3D7C"/>
    <w:rsid w:val="002F6B74"/>
    <w:rsid w:val="002F724D"/>
    <w:rsid w:val="00304770"/>
    <w:rsid w:val="00306A07"/>
    <w:rsid w:val="003105E0"/>
    <w:rsid w:val="00313201"/>
    <w:rsid w:val="003152D2"/>
    <w:rsid w:val="00316CCF"/>
    <w:rsid w:val="00325C59"/>
    <w:rsid w:val="00330E44"/>
    <w:rsid w:val="00330FFD"/>
    <w:rsid w:val="003313E8"/>
    <w:rsid w:val="00335F01"/>
    <w:rsid w:val="003413E4"/>
    <w:rsid w:val="00344DA5"/>
    <w:rsid w:val="00345200"/>
    <w:rsid w:val="003508FB"/>
    <w:rsid w:val="00354112"/>
    <w:rsid w:val="0035556A"/>
    <w:rsid w:val="00367278"/>
    <w:rsid w:val="00367731"/>
    <w:rsid w:val="0036797B"/>
    <w:rsid w:val="00372575"/>
    <w:rsid w:val="0037293B"/>
    <w:rsid w:val="00395DBC"/>
    <w:rsid w:val="00397CCF"/>
    <w:rsid w:val="003A11E9"/>
    <w:rsid w:val="003A3BD4"/>
    <w:rsid w:val="003A4C96"/>
    <w:rsid w:val="003A5CCA"/>
    <w:rsid w:val="003B1E50"/>
    <w:rsid w:val="003B720A"/>
    <w:rsid w:val="003B7DD9"/>
    <w:rsid w:val="003C2192"/>
    <w:rsid w:val="003D1056"/>
    <w:rsid w:val="003D43EE"/>
    <w:rsid w:val="003E5DD8"/>
    <w:rsid w:val="003E7A08"/>
    <w:rsid w:val="00406713"/>
    <w:rsid w:val="00410C64"/>
    <w:rsid w:val="00416CE3"/>
    <w:rsid w:val="00417399"/>
    <w:rsid w:val="00417F6F"/>
    <w:rsid w:val="00423D3A"/>
    <w:rsid w:val="004276F5"/>
    <w:rsid w:val="00452461"/>
    <w:rsid w:val="00452DAB"/>
    <w:rsid w:val="00461BE6"/>
    <w:rsid w:val="004668CA"/>
    <w:rsid w:val="00466FA4"/>
    <w:rsid w:val="00467A30"/>
    <w:rsid w:val="004735EF"/>
    <w:rsid w:val="00473E1D"/>
    <w:rsid w:val="00477128"/>
    <w:rsid w:val="00480B57"/>
    <w:rsid w:val="004822ED"/>
    <w:rsid w:val="004829F2"/>
    <w:rsid w:val="004844AB"/>
    <w:rsid w:val="004852D7"/>
    <w:rsid w:val="00491928"/>
    <w:rsid w:val="004932DC"/>
    <w:rsid w:val="00496319"/>
    <w:rsid w:val="004A2933"/>
    <w:rsid w:val="004A6239"/>
    <w:rsid w:val="004B44EC"/>
    <w:rsid w:val="004B474B"/>
    <w:rsid w:val="004B66AE"/>
    <w:rsid w:val="004C0DB2"/>
    <w:rsid w:val="004C0FE0"/>
    <w:rsid w:val="004C48CF"/>
    <w:rsid w:val="004C5864"/>
    <w:rsid w:val="004D0279"/>
    <w:rsid w:val="004D0F74"/>
    <w:rsid w:val="004D1B7D"/>
    <w:rsid w:val="004D2019"/>
    <w:rsid w:val="004D7D06"/>
    <w:rsid w:val="004E14DD"/>
    <w:rsid w:val="004E1FBF"/>
    <w:rsid w:val="004E7C5C"/>
    <w:rsid w:val="004F1983"/>
    <w:rsid w:val="004F1C57"/>
    <w:rsid w:val="004F4B5F"/>
    <w:rsid w:val="004F573B"/>
    <w:rsid w:val="004F7EA7"/>
    <w:rsid w:val="00501858"/>
    <w:rsid w:val="00503073"/>
    <w:rsid w:val="00503A92"/>
    <w:rsid w:val="005057E5"/>
    <w:rsid w:val="00506A2D"/>
    <w:rsid w:val="005131A2"/>
    <w:rsid w:val="00515323"/>
    <w:rsid w:val="005210FF"/>
    <w:rsid w:val="00521D9A"/>
    <w:rsid w:val="00522FB9"/>
    <w:rsid w:val="0052535E"/>
    <w:rsid w:val="00530356"/>
    <w:rsid w:val="00533B61"/>
    <w:rsid w:val="005340CD"/>
    <w:rsid w:val="00534C48"/>
    <w:rsid w:val="00542E86"/>
    <w:rsid w:val="005454EA"/>
    <w:rsid w:val="00547843"/>
    <w:rsid w:val="005506FE"/>
    <w:rsid w:val="00556FD2"/>
    <w:rsid w:val="00561C29"/>
    <w:rsid w:val="005623A6"/>
    <w:rsid w:val="005636DB"/>
    <w:rsid w:val="00563A90"/>
    <w:rsid w:val="00571C8D"/>
    <w:rsid w:val="005733A9"/>
    <w:rsid w:val="00582C0E"/>
    <w:rsid w:val="0058534D"/>
    <w:rsid w:val="00586AC3"/>
    <w:rsid w:val="00587C5B"/>
    <w:rsid w:val="0059008E"/>
    <w:rsid w:val="005966FE"/>
    <w:rsid w:val="005968C4"/>
    <w:rsid w:val="005B13C7"/>
    <w:rsid w:val="005B18C4"/>
    <w:rsid w:val="005B4C1E"/>
    <w:rsid w:val="005C00C2"/>
    <w:rsid w:val="005C13B2"/>
    <w:rsid w:val="005D27CE"/>
    <w:rsid w:val="005D2BCE"/>
    <w:rsid w:val="005D5100"/>
    <w:rsid w:val="005D59BB"/>
    <w:rsid w:val="005D6901"/>
    <w:rsid w:val="005E0614"/>
    <w:rsid w:val="005E13A1"/>
    <w:rsid w:val="005E59DC"/>
    <w:rsid w:val="005F148C"/>
    <w:rsid w:val="005F2486"/>
    <w:rsid w:val="005F2925"/>
    <w:rsid w:val="005F2A26"/>
    <w:rsid w:val="005F5109"/>
    <w:rsid w:val="005F6A08"/>
    <w:rsid w:val="00600369"/>
    <w:rsid w:val="0060153D"/>
    <w:rsid w:val="00601597"/>
    <w:rsid w:val="00601720"/>
    <w:rsid w:val="006046F5"/>
    <w:rsid w:val="00607DF2"/>
    <w:rsid w:val="006117E6"/>
    <w:rsid w:val="00615800"/>
    <w:rsid w:val="00625F5C"/>
    <w:rsid w:val="00627CF0"/>
    <w:rsid w:val="00632F3A"/>
    <w:rsid w:val="00636632"/>
    <w:rsid w:val="00642D1B"/>
    <w:rsid w:val="0064442E"/>
    <w:rsid w:val="00651594"/>
    <w:rsid w:val="006529E2"/>
    <w:rsid w:val="00663C3A"/>
    <w:rsid w:val="00671C91"/>
    <w:rsid w:val="00674B55"/>
    <w:rsid w:val="00675309"/>
    <w:rsid w:val="00675719"/>
    <w:rsid w:val="0067667F"/>
    <w:rsid w:val="00690977"/>
    <w:rsid w:val="006929F7"/>
    <w:rsid w:val="00697C24"/>
    <w:rsid w:val="006A236E"/>
    <w:rsid w:val="006A2940"/>
    <w:rsid w:val="006A4FDB"/>
    <w:rsid w:val="006A6AF4"/>
    <w:rsid w:val="006B107C"/>
    <w:rsid w:val="006B1614"/>
    <w:rsid w:val="006B4BB3"/>
    <w:rsid w:val="006C0C5A"/>
    <w:rsid w:val="006C366E"/>
    <w:rsid w:val="006C5628"/>
    <w:rsid w:val="006D09E7"/>
    <w:rsid w:val="006E0424"/>
    <w:rsid w:val="006E2C0A"/>
    <w:rsid w:val="006E543A"/>
    <w:rsid w:val="006E6FB7"/>
    <w:rsid w:val="006F4702"/>
    <w:rsid w:val="0070198E"/>
    <w:rsid w:val="00704F81"/>
    <w:rsid w:val="00706155"/>
    <w:rsid w:val="00707992"/>
    <w:rsid w:val="007102DE"/>
    <w:rsid w:val="007149D7"/>
    <w:rsid w:val="007166E1"/>
    <w:rsid w:val="00717B38"/>
    <w:rsid w:val="00737266"/>
    <w:rsid w:val="00742781"/>
    <w:rsid w:val="0074460C"/>
    <w:rsid w:val="0075188B"/>
    <w:rsid w:val="00755AC7"/>
    <w:rsid w:val="007602E8"/>
    <w:rsid w:val="00764854"/>
    <w:rsid w:val="007674F3"/>
    <w:rsid w:val="00770195"/>
    <w:rsid w:val="007730B2"/>
    <w:rsid w:val="0077596B"/>
    <w:rsid w:val="00794674"/>
    <w:rsid w:val="007A2339"/>
    <w:rsid w:val="007A76FC"/>
    <w:rsid w:val="007B528A"/>
    <w:rsid w:val="007D0430"/>
    <w:rsid w:val="007D0E97"/>
    <w:rsid w:val="007D1D0E"/>
    <w:rsid w:val="007D25C5"/>
    <w:rsid w:val="007D3054"/>
    <w:rsid w:val="007D4C3D"/>
    <w:rsid w:val="007D712F"/>
    <w:rsid w:val="007E111C"/>
    <w:rsid w:val="007E4450"/>
    <w:rsid w:val="007E7ED2"/>
    <w:rsid w:val="007F06D3"/>
    <w:rsid w:val="007F1AC9"/>
    <w:rsid w:val="007F2B1E"/>
    <w:rsid w:val="007F2E38"/>
    <w:rsid w:val="007F34A1"/>
    <w:rsid w:val="0080357E"/>
    <w:rsid w:val="00810B60"/>
    <w:rsid w:val="0082019B"/>
    <w:rsid w:val="00822D6C"/>
    <w:rsid w:val="00825DE1"/>
    <w:rsid w:val="00826EEA"/>
    <w:rsid w:val="0083246A"/>
    <w:rsid w:val="00834E41"/>
    <w:rsid w:val="00844782"/>
    <w:rsid w:val="0084663F"/>
    <w:rsid w:val="008469EA"/>
    <w:rsid w:val="00847287"/>
    <w:rsid w:val="0085071F"/>
    <w:rsid w:val="00850E32"/>
    <w:rsid w:val="00855ACB"/>
    <w:rsid w:val="008612DF"/>
    <w:rsid w:val="00864300"/>
    <w:rsid w:val="00866410"/>
    <w:rsid w:val="0086719E"/>
    <w:rsid w:val="008726C4"/>
    <w:rsid w:val="008752CE"/>
    <w:rsid w:val="008760D9"/>
    <w:rsid w:val="00876A5D"/>
    <w:rsid w:val="00881D97"/>
    <w:rsid w:val="008839F3"/>
    <w:rsid w:val="00885383"/>
    <w:rsid w:val="00890066"/>
    <w:rsid w:val="00893F35"/>
    <w:rsid w:val="008A3F2F"/>
    <w:rsid w:val="008A43CE"/>
    <w:rsid w:val="008A58E6"/>
    <w:rsid w:val="008A75B2"/>
    <w:rsid w:val="008D4F1B"/>
    <w:rsid w:val="008D68EB"/>
    <w:rsid w:val="008E15C8"/>
    <w:rsid w:val="008E51F2"/>
    <w:rsid w:val="008F5DF9"/>
    <w:rsid w:val="009025D3"/>
    <w:rsid w:val="00903BBA"/>
    <w:rsid w:val="009142C9"/>
    <w:rsid w:val="00920F01"/>
    <w:rsid w:val="0092666C"/>
    <w:rsid w:val="00927295"/>
    <w:rsid w:val="00931113"/>
    <w:rsid w:val="0093321D"/>
    <w:rsid w:val="00933EBE"/>
    <w:rsid w:val="00941644"/>
    <w:rsid w:val="00943A5F"/>
    <w:rsid w:val="00945247"/>
    <w:rsid w:val="00945D88"/>
    <w:rsid w:val="00955967"/>
    <w:rsid w:val="00956B76"/>
    <w:rsid w:val="00960491"/>
    <w:rsid w:val="009728B2"/>
    <w:rsid w:val="00975F63"/>
    <w:rsid w:val="00983EE6"/>
    <w:rsid w:val="009914DB"/>
    <w:rsid w:val="00991505"/>
    <w:rsid w:val="00993330"/>
    <w:rsid w:val="00996C69"/>
    <w:rsid w:val="009A7E4A"/>
    <w:rsid w:val="009B4E18"/>
    <w:rsid w:val="009B56B6"/>
    <w:rsid w:val="009C1DED"/>
    <w:rsid w:val="009C3F08"/>
    <w:rsid w:val="009C4F16"/>
    <w:rsid w:val="009D3884"/>
    <w:rsid w:val="009D7267"/>
    <w:rsid w:val="009E0774"/>
    <w:rsid w:val="009E0BB1"/>
    <w:rsid w:val="009E0C4D"/>
    <w:rsid w:val="009E1480"/>
    <w:rsid w:val="009E4D9F"/>
    <w:rsid w:val="009E74CA"/>
    <w:rsid w:val="009E794E"/>
    <w:rsid w:val="009F30E2"/>
    <w:rsid w:val="009F4AD8"/>
    <w:rsid w:val="00A034EE"/>
    <w:rsid w:val="00A06A17"/>
    <w:rsid w:val="00A10C09"/>
    <w:rsid w:val="00A12F77"/>
    <w:rsid w:val="00A1334B"/>
    <w:rsid w:val="00A152C4"/>
    <w:rsid w:val="00A158A9"/>
    <w:rsid w:val="00A21527"/>
    <w:rsid w:val="00A227D8"/>
    <w:rsid w:val="00A23320"/>
    <w:rsid w:val="00A23EAD"/>
    <w:rsid w:val="00A257D2"/>
    <w:rsid w:val="00A258E3"/>
    <w:rsid w:val="00A279CE"/>
    <w:rsid w:val="00A42B62"/>
    <w:rsid w:val="00A50A7F"/>
    <w:rsid w:val="00A50B97"/>
    <w:rsid w:val="00A541D5"/>
    <w:rsid w:val="00A54A5D"/>
    <w:rsid w:val="00A55E4F"/>
    <w:rsid w:val="00A56816"/>
    <w:rsid w:val="00A62481"/>
    <w:rsid w:val="00A712C2"/>
    <w:rsid w:val="00A8127E"/>
    <w:rsid w:val="00A9068F"/>
    <w:rsid w:val="00A90849"/>
    <w:rsid w:val="00A90CF1"/>
    <w:rsid w:val="00A93E48"/>
    <w:rsid w:val="00AA6320"/>
    <w:rsid w:val="00AA7743"/>
    <w:rsid w:val="00AB26A4"/>
    <w:rsid w:val="00AC3889"/>
    <w:rsid w:val="00AD46CE"/>
    <w:rsid w:val="00AD74A1"/>
    <w:rsid w:val="00AD7806"/>
    <w:rsid w:val="00AE37EA"/>
    <w:rsid w:val="00AE4276"/>
    <w:rsid w:val="00AE7D8C"/>
    <w:rsid w:val="00AF05ED"/>
    <w:rsid w:val="00AF0978"/>
    <w:rsid w:val="00B051F6"/>
    <w:rsid w:val="00B101FE"/>
    <w:rsid w:val="00B22253"/>
    <w:rsid w:val="00B23441"/>
    <w:rsid w:val="00B355E0"/>
    <w:rsid w:val="00B36D56"/>
    <w:rsid w:val="00B43988"/>
    <w:rsid w:val="00B52469"/>
    <w:rsid w:val="00B55021"/>
    <w:rsid w:val="00B575ED"/>
    <w:rsid w:val="00B724DF"/>
    <w:rsid w:val="00B73F24"/>
    <w:rsid w:val="00B75F3B"/>
    <w:rsid w:val="00B8738C"/>
    <w:rsid w:val="00B92ACA"/>
    <w:rsid w:val="00B934E5"/>
    <w:rsid w:val="00BA7E21"/>
    <w:rsid w:val="00BB1099"/>
    <w:rsid w:val="00BB3A4E"/>
    <w:rsid w:val="00BB50D0"/>
    <w:rsid w:val="00BB7075"/>
    <w:rsid w:val="00BC1D8A"/>
    <w:rsid w:val="00BC2D5F"/>
    <w:rsid w:val="00BC67FF"/>
    <w:rsid w:val="00BC7F19"/>
    <w:rsid w:val="00BD0E8D"/>
    <w:rsid w:val="00BE7E81"/>
    <w:rsid w:val="00BF0A17"/>
    <w:rsid w:val="00BF3684"/>
    <w:rsid w:val="00BF668F"/>
    <w:rsid w:val="00C05F20"/>
    <w:rsid w:val="00C13984"/>
    <w:rsid w:val="00C14971"/>
    <w:rsid w:val="00C15F87"/>
    <w:rsid w:val="00C165A9"/>
    <w:rsid w:val="00C2573F"/>
    <w:rsid w:val="00C27584"/>
    <w:rsid w:val="00C36E21"/>
    <w:rsid w:val="00C40EC6"/>
    <w:rsid w:val="00C41AEF"/>
    <w:rsid w:val="00C42D2F"/>
    <w:rsid w:val="00C44FA3"/>
    <w:rsid w:val="00C51AEB"/>
    <w:rsid w:val="00C600D4"/>
    <w:rsid w:val="00C62BD3"/>
    <w:rsid w:val="00C6508C"/>
    <w:rsid w:val="00C714B1"/>
    <w:rsid w:val="00C71D98"/>
    <w:rsid w:val="00C73BE3"/>
    <w:rsid w:val="00C76D76"/>
    <w:rsid w:val="00C80E6C"/>
    <w:rsid w:val="00C93C2C"/>
    <w:rsid w:val="00C948C4"/>
    <w:rsid w:val="00CA18BB"/>
    <w:rsid w:val="00CA7CD7"/>
    <w:rsid w:val="00CC56DC"/>
    <w:rsid w:val="00CC6CB5"/>
    <w:rsid w:val="00CD046E"/>
    <w:rsid w:val="00CE6B16"/>
    <w:rsid w:val="00CF0426"/>
    <w:rsid w:val="00CF07C6"/>
    <w:rsid w:val="00CF3E33"/>
    <w:rsid w:val="00D018B8"/>
    <w:rsid w:val="00D03898"/>
    <w:rsid w:val="00D04849"/>
    <w:rsid w:val="00D0586E"/>
    <w:rsid w:val="00D06260"/>
    <w:rsid w:val="00D11E7A"/>
    <w:rsid w:val="00D1427C"/>
    <w:rsid w:val="00D1440E"/>
    <w:rsid w:val="00D14800"/>
    <w:rsid w:val="00D14A5B"/>
    <w:rsid w:val="00D2046E"/>
    <w:rsid w:val="00D23375"/>
    <w:rsid w:val="00D309B5"/>
    <w:rsid w:val="00D3715C"/>
    <w:rsid w:val="00D4106C"/>
    <w:rsid w:val="00D44E60"/>
    <w:rsid w:val="00D47823"/>
    <w:rsid w:val="00D53290"/>
    <w:rsid w:val="00D609B8"/>
    <w:rsid w:val="00D61AA2"/>
    <w:rsid w:val="00D7061A"/>
    <w:rsid w:val="00D7280D"/>
    <w:rsid w:val="00D746B6"/>
    <w:rsid w:val="00D77EAD"/>
    <w:rsid w:val="00D82E5C"/>
    <w:rsid w:val="00D83C58"/>
    <w:rsid w:val="00D8536E"/>
    <w:rsid w:val="00DA3D50"/>
    <w:rsid w:val="00DA4731"/>
    <w:rsid w:val="00DB46C1"/>
    <w:rsid w:val="00DC11C5"/>
    <w:rsid w:val="00DC16A2"/>
    <w:rsid w:val="00DC5D51"/>
    <w:rsid w:val="00DC60F0"/>
    <w:rsid w:val="00DC60F6"/>
    <w:rsid w:val="00DC79F2"/>
    <w:rsid w:val="00DE1A58"/>
    <w:rsid w:val="00DE716E"/>
    <w:rsid w:val="00DE77FA"/>
    <w:rsid w:val="00DF6828"/>
    <w:rsid w:val="00E03379"/>
    <w:rsid w:val="00E046F7"/>
    <w:rsid w:val="00E05280"/>
    <w:rsid w:val="00E12CFA"/>
    <w:rsid w:val="00E1321C"/>
    <w:rsid w:val="00E149CF"/>
    <w:rsid w:val="00E3324F"/>
    <w:rsid w:val="00E34813"/>
    <w:rsid w:val="00E36401"/>
    <w:rsid w:val="00E40BAD"/>
    <w:rsid w:val="00E4140F"/>
    <w:rsid w:val="00E44A97"/>
    <w:rsid w:val="00E46263"/>
    <w:rsid w:val="00E513F2"/>
    <w:rsid w:val="00E51CB6"/>
    <w:rsid w:val="00E51D7A"/>
    <w:rsid w:val="00E52F00"/>
    <w:rsid w:val="00E54DB8"/>
    <w:rsid w:val="00E55CE9"/>
    <w:rsid w:val="00E628CE"/>
    <w:rsid w:val="00E654E1"/>
    <w:rsid w:val="00E65D98"/>
    <w:rsid w:val="00E6794F"/>
    <w:rsid w:val="00E679CA"/>
    <w:rsid w:val="00E70632"/>
    <w:rsid w:val="00E71DA1"/>
    <w:rsid w:val="00E7280F"/>
    <w:rsid w:val="00E72D96"/>
    <w:rsid w:val="00E820F6"/>
    <w:rsid w:val="00E829F1"/>
    <w:rsid w:val="00E848AA"/>
    <w:rsid w:val="00E90CC2"/>
    <w:rsid w:val="00E94030"/>
    <w:rsid w:val="00E94241"/>
    <w:rsid w:val="00E95C9C"/>
    <w:rsid w:val="00E962A7"/>
    <w:rsid w:val="00E9781B"/>
    <w:rsid w:val="00EB0CA2"/>
    <w:rsid w:val="00EB1A5A"/>
    <w:rsid w:val="00EB7C56"/>
    <w:rsid w:val="00EC0474"/>
    <w:rsid w:val="00EC2061"/>
    <w:rsid w:val="00EC540F"/>
    <w:rsid w:val="00EC54DB"/>
    <w:rsid w:val="00EC564B"/>
    <w:rsid w:val="00EC5AF9"/>
    <w:rsid w:val="00ED0B4B"/>
    <w:rsid w:val="00ED13B5"/>
    <w:rsid w:val="00ED21D5"/>
    <w:rsid w:val="00ED4BE9"/>
    <w:rsid w:val="00ED5A04"/>
    <w:rsid w:val="00ED74C9"/>
    <w:rsid w:val="00EF066D"/>
    <w:rsid w:val="00EF13A9"/>
    <w:rsid w:val="00F00032"/>
    <w:rsid w:val="00F0465E"/>
    <w:rsid w:val="00F0579A"/>
    <w:rsid w:val="00F11A40"/>
    <w:rsid w:val="00F12862"/>
    <w:rsid w:val="00F13B71"/>
    <w:rsid w:val="00F22B00"/>
    <w:rsid w:val="00F2400D"/>
    <w:rsid w:val="00F357A6"/>
    <w:rsid w:val="00F373BB"/>
    <w:rsid w:val="00F41379"/>
    <w:rsid w:val="00F4161A"/>
    <w:rsid w:val="00F469CA"/>
    <w:rsid w:val="00F474A6"/>
    <w:rsid w:val="00F560E2"/>
    <w:rsid w:val="00F74EEC"/>
    <w:rsid w:val="00F930FE"/>
    <w:rsid w:val="00F95F4C"/>
    <w:rsid w:val="00FA04B8"/>
    <w:rsid w:val="00FA0ADC"/>
    <w:rsid w:val="00FA1779"/>
    <w:rsid w:val="00FA414B"/>
    <w:rsid w:val="00FB31DC"/>
    <w:rsid w:val="00FB7068"/>
    <w:rsid w:val="00FB7656"/>
    <w:rsid w:val="00FC1F79"/>
    <w:rsid w:val="00FC322B"/>
    <w:rsid w:val="00FC4FBC"/>
    <w:rsid w:val="00FC6554"/>
    <w:rsid w:val="00FD0069"/>
    <w:rsid w:val="00FD5807"/>
    <w:rsid w:val="00FD7DBE"/>
    <w:rsid w:val="00FE0F8B"/>
    <w:rsid w:val="00FE1634"/>
    <w:rsid w:val="00FE77F8"/>
    <w:rsid w:val="00FF6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20D95"/>
  <w15:docId w15:val="{6F20D838-4EE9-4AB7-82DC-E589DF43A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D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3324F"/>
    <w:pPr>
      <w:spacing w:after="0" w:line="240" w:lineRule="auto"/>
      <w:jc w:val="both"/>
    </w:pPr>
    <w:rPr>
      <w:rFonts w:ascii="Tahoma" w:eastAsia="Times New Roman" w:hAnsi="Tahoma" w:cs="Tahoma"/>
      <w:sz w:val="20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E3324F"/>
    <w:rPr>
      <w:rFonts w:ascii="Tahoma" w:eastAsia="Times New Roman" w:hAnsi="Tahoma" w:cs="Tahoma"/>
      <w:sz w:val="2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47E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48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8A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67A30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529E2"/>
  </w:style>
  <w:style w:type="character" w:customStyle="1" w:styleId="DateChar">
    <w:name w:val="Date Char"/>
    <w:basedOn w:val="DefaultParagraphFont"/>
    <w:link w:val="Date"/>
    <w:uiPriority w:val="99"/>
    <w:semiHidden/>
    <w:rsid w:val="006529E2"/>
  </w:style>
  <w:style w:type="character" w:styleId="FollowedHyperlink">
    <w:name w:val="FollowedHyperlink"/>
    <w:basedOn w:val="DefaultParagraphFont"/>
    <w:uiPriority w:val="99"/>
    <w:semiHidden/>
    <w:unhideWhenUsed/>
    <w:rsid w:val="00FA04B8"/>
    <w:rPr>
      <w:color w:val="800080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6A2940"/>
    <w:pPr>
      <w:numPr>
        <w:numId w:val="27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963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41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6A240AFCDEEE4DA4BD344A80D69F58" ma:contentTypeVersion="13" ma:contentTypeDescription="Create a new document." ma:contentTypeScope="" ma:versionID="526f880b66132fc013681148e1cfd662">
  <xsd:schema xmlns:xsd="http://www.w3.org/2001/XMLSchema" xmlns:xs="http://www.w3.org/2001/XMLSchema" xmlns:p="http://schemas.microsoft.com/office/2006/metadata/properties" xmlns:ns2="2756d948-435b-4224-8fdc-fcfc5a463da0" xmlns:ns3="f249825c-66e0-452a-b043-618c93615ec5" targetNamespace="http://schemas.microsoft.com/office/2006/metadata/properties" ma:root="true" ma:fieldsID="e49288b534a33f1941ab1f45368864e3" ns2:_="" ns3:_="">
    <xsd:import namespace="2756d948-435b-4224-8fdc-fcfc5a463da0"/>
    <xsd:import namespace="f249825c-66e0-452a-b043-618c93615ec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6d948-435b-4224-8fdc-fcfc5a463da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9825c-66e0-452a-b043-618c93615e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064A8C-46AE-4881-B0D4-4FB279200E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1D98BE-823C-4671-932C-051E5BB56891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2756d948-435b-4224-8fdc-fcfc5a463da0"/>
    <ds:schemaRef ds:uri="http://schemas.microsoft.com/office/2006/metadata/properties"/>
    <ds:schemaRef ds:uri="http://purl.org/dc/dcmitype/"/>
    <ds:schemaRef ds:uri="http://purl.org/dc/terms/"/>
    <ds:schemaRef ds:uri="http://schemas.microsoft.com/office/infopath/2007/PartnerControls"/>
    <ds:schemaRef ds:uri="f249825c-66e0-452a-b043-618c93615ec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3C72484-DE01-4297-B922-3A41339F1A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56d948-435b-4224-8fdc-fcfc5a463da0"/>
    <ds:schemaRef ds:uri="f249825c-66e0-452a-b043-618c93615e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lymouth</Company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(su) HR</dc:creator>
  <cp:lastModifiedBy>(su) Tracy Priestman</cp:lastModifiedBy>
  <cp:revision>21</cp:revision>
  <cp:lastPrinted>2014-04-10T10:07:00Z</cp:lastPrinted>
  <dcterms:created xsi:type="dcterms:W3CDTF">2022-05-11T12:36:00Z</dcterms:created>
  <dcterms:modified xsi:type="dcterms:W3CDTF">2022-05-11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6A240AFCDEEE4DA4BD344A80D69F58</vt:lpwstr>
  </property>
</Properties>
</file>